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 | [LinkedIn Profile]</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Jeddah, Saudi Arabia</w:t>
      </w:r>
    </w:p>
    <w:bookmarkStart w:id="20" w:name="internship-application-letter"/>
    <w:p>
      <w:pPr>
        <w:pStyle w:val="Heading1"/>
      </w:pPr>
      <w:r>
        <w:t xml:space="preserve">Internship Application Letter</w:t>
      </w:r>
    </w:p>
    <w:p>
      <w:pPr>
        <w:pStyle w:val="FirstParagraph"/>
      </w:pPr>
      <w:r>
        <w:t xml:space="preserve">Dear Hiring Manager,</w:t>
      </w:r>
    </w:p>
    <w:p>
      <w:pPr>
        <w:pStyle w:val="BodyText"/>
      </w:pPr>
      <w:r>
        <w:t xml:space="preserve">I am writing this Internship Application Letter to express my profound enthusiasm for the Petroleum Engineer Intern position at your esteemed organization in Saudi Arabia Jeddah. As a final-year Petroleum Engineering student at King Fahd University of Petroleum and Minerals (KFUPM), I have meticulously prepared myself to contribute meaningfully to the energy sector within one of the world's most dynamic petroleum landscapes. My academic journey, combined with practical exposure to reservoir management and field operations, aligns precisely with the strategic objectives of Saudi Arabia's Vision 2030 and your company's commitment to advancing sustainable hydrocarbon development in Jeddah.</w:t>
      </w:r>
    </w:p>
    <w:p>
      <w:pPr>
        <w:pStyle w:val="BodyText"/>
      </w:pPr>
      <w:r>
        <w:t xml:space="preserve">The Kingdom of Saudi Arabia stands at the epicenter of global energy transformation, and Jeddah—a bustling hub where ancient heritage meets cutting-edge industrial innovation—represents the perfect environment for my professional growth. I have closely followed Saudi Aramco's pioneering initiatives in carbon management and digital oilfield integration, which resonate deeply with my academic focus on reservoir simulation and enhanced oil recovery techniques. This Internship Application Letter is not merely a formality; it embodies my earnest commitment to becoming a future leader who will help shape the Kingdom's energy transition while preserving its legacy as an oil powerhouse. My aspiration to serve as a Petroleum Engineer in Saudi Arabia Jeddah stems from recognizing that this region offers unparalleled opportunities to learn from industry veterans while contributing to projects of national significance.</w:t>
      </w:r>
    </w:p>
    <w:p>
      <w:pPr>
        <w:pStyle w:val="BodyText"/>
      </w:pPr>
      <w:r>
        <w:t xml:space="preserve">During my undergraduate studies, I completed specialized coursework including Reservoir Engineering, Drilling Fluids, and Petroleum Economics, achieving a GPA of 3.8/4.0. My capstone project focused on optimizing waterflood strategies for carbonate reservoirs using Petrel software—a skill directly applicable to the complex formations near Jeddah's coastal fields. Additionally, I participated in KFUPM’s field trip to the Ghawar Field, where I observed real-time production optimization techniques under Saudi Aramco engineers. This experience solidified my understanding of how theoretical knowledge translates into operational excellence within Saudi Arabia's unique geological context. Crucially, I also completed an industry-certified course on HSE (Health, Safety, and Environment) protocols compliant with Saudi Aramco standards—a requirement I understand is paramount for any Petroleum Engineer working in Jeddah.</w:t>
      </w:r>
    </w:p>
    <w:p>
      <w:pPr>
        <w:pStyle w:val="BodyText"/>
      </w:pPr>
      <w:r>
        <w:t xml:space="preserve">What distinguishes my application is my proactive engagement with Saudi Arabia's energy ecosystem beyond academics. I volunteered with the Young Engineers Association of Jeddah to organize workshops on "Digital Transformation in Oil and Gas," attracting over 200 students from King Abdulaziz University. Through this initiative, I developed cross-cultural communication skills essential for collaborating within diverse teams across Saudi Arabia Jeddah's multinational energy landscape. Furthermore, I have studied the Kingdom's ambitious targets for reducing flaring and increasing gas utilization under Vision 2030—a mission that deeply aligns with my technical interests in emission-minimizing production methods. I am eager to apply these insights during my internship while learning from your team’s expertise in balancing economic output with environmental stewardship.</w:t>
      </w:r>
    </w:p>
    <w:p>
      <w:pPr>
        <w:pStyle w:val="BodyText"/>
      </w:pPr>
      <w:r>
        <w:t xml:space="preserve">I recognize that the role of a Petroleum Engineer in Saudi Arabia Jeddah extends beyond technical execution. It requires cultural intelligence, adaptability to desert environments, and alignment with the Kingdom’s values of innovation and sustainability. My fluency in Arabic (B2 level) and familiarity with Saudi business etiquette—gained through participation in the KFUPM Saudi Cultural Club—will enable me to integrate seamlessly into your team from day one. I am also prepared for field rotations in Jeddah’s adjacent oilfields, understanding that hands-on experience is non-negotiable for mastering subsurface challenges unique to this region.</w:t>
      </w:r>
    </w:p>
    <w:p>
      <w:pPr>
        <w:pStyle w:val="BodyText"/>
      </w:pPr>
      <w:r>
        <w:t xml:space="preserve">The prospect of contributing to Saudi Arabia’s energy future excites me profoundly. I am particularly inspired by your company’s recent investments in AI-driven reservoir modeling projects, which mirror my academic research on machine learning applications for permeability prediction. During my internship, I aim to support these initiatives through data analysis and field-assist activities while absorbing the operational wisdom of seasoned professionals. This Internship Application Letter represents not just a request for an opportunity but a pledge to actively enhance your team’s capabilities in the heart of Saudi Arabia Jeddah.</w:t>
      </w:r>
    </w:p>
    <w:p>
      <w:pPr>
        <w:pStyle w:val="BodyText"/>
      </w:pPr>
      <w:r>
        <w:t xml:space="preserve">Saudi Arabia’s leadership in global energy security is unparalleled, and I am committed to upholding this legacy through rigorous technical contributions. My resume, attached for your review, details further projects such as my internship with Saudi Basic Industries Corporation (SABIC) where I assisted in pipeline integrity assessments—skills directly transferable to Jeddah’s infrastructure challenges. I welcome the chance to discuss how my proactive approach and dedication to excellence can support your petroleum engineering objectives during a face-to-face interview at your convenience.</w:t>
      </w:r>
    </w:p>
    <w:p>
      <w:pPr>
        <w:pStyle w:val="BodyText"/>
      </w:pPr>
      <w:r>
        <w:t xml:space="preserve">Thank you for considering my application. I am confident that my academic foundation, cultural adaptability, and unwavering enthusiasm for Saudi Arabia’s energy evolution position me to deliver immediate value as a Petroleum Engineer intern in Jeddah. I look forward to the possibility of contributing to your team while growing under the guidance of industry pioneers who are shaping the future of hydrocarbon management in this vital region.</w:t>
      </w:r>
    </w:p>
    <w:p>
      <w:pPr>
        <w:pStyle w:val="BodyText"/>
      </w:pPr>
      <w:r>
        <w:t xml:space="preserve">Respectfully,</w:t>
      </w:r>
    </w:p>
    <w:p>
      <w:pPr>
        <w:pStyle w:val="BodyText"/>
      </w:pPr>
      <w:r>
        <w:rPr>
          <w:bCs/>
          <w:b/>
        </w:rPr>
        <w:t xml:space="preserve">[Your Full Name]</w:t>
      </w:r>
    </w:p>
    <w:p>
      <w:pPr>
        <w:pStyle w:val="BodyText"/>
      </w:pPr>
      <w:r>
        <w:t xml:space="preserve">Word Count: 825</w:t>
      </w:r>
    </w:p>
    <w:p>
      <w:pPr>
        <w:pStyle w:val="BodyText"/>
      </w:pPr>
      <w:r>
        <w:t xml:space="preserve">This Internship Application Letter was crafted to reflect the unique opportunities and requirements of the Petroleum Engineer role within Saudi Arabia Jedda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5-12-08T10:15:23Z</dcterms:created>
  <dcterms:modified xsi:type="dcterms:W3CDTF">2025-12-08T10:15:23Z</dcterms:modified>
</cp:coreProperties>
</file>

<file path=docProps/custom.xml><?xml version="1.0" encoding="utf-8"?>
<Properties xmlns="http://schemas.openxmlformats.org/officeDocument/2006/custom-properties" xmlns:vt="http://schemas.openxmlformats.org/officeDocument/2006/docPropsVTypes"/>
</file>